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 xml:space="preserve">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w:t>
      </w:r>
      <w:bookmarkStart w:id="5" w:name="_GoBack"/>
      <w:bookmarkEnd w:id="5"/>
      <w:r w:rsidRPr="00E86986">
        <w:t>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77777777" w:rsidR="00E15F6A" w:rsidRPr="00E4669D" w:rsidRDefault="00E15F6A" w:rsidP="00813827">
      <w:pPr>
        <w:jc w:val="both"/>
      </w:pPr>
    </w:p>
    <w:p w14:paraId="64094B13" w14:textId="77777777" w:rsidR="00DC477F" w:rsidRDefault="00DC477F" w:rsidP="00DC477F">
      <w:bookmarkStart w:id="6" w:name="_Hlk98197882"/>
      <w:bookmarkEnd w:id="4"/>
    </w:p>
    <w:p w14:paraId="2661A935" w14:textId="77777777" w:rsidR="00DC477F" w:rsidRDefault="00DC477F" w:rsidP="00DC477F"/>
    <w:p w14:paraId="5642134B" w14:textId="77777777" w:rsidR="00DC477F" w:rsidRDefault="00DC477F" w:rsidP="00DC477F"/>
    <w:p w14:paraId="369812DA" w14:textId="77777777" w:rsidR="00DC477F" w:rsidRDefault="00DC477F" w:rsidP="00DC477F"/>
    <w:bookmarkEnd w:id="0"/>
    <w:bookmarkEnd w:id="6"/>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536B4" w14:textId="77777777" w:rsidR="00BD6896" w:rsidRDefault="00BD6896" w:rsidP="001A3B3D">
      <w:r>
        <w:separator/>
      </w:r>
    </w:p>
  </w:endnote>
  <w:endnote w:type="continuationSeparator" w:id="0">
    <w:p w14:paraId="70DBCBC6" w14:textId="77777777" w:rsidR="00BD6896" w:rsidRDefault="00BD6896" w:rsidP="001A3B3D">
      <w:r>
        <w:continuationSeparator/>
      </w:r>
    </w:p>
  </w:endnote>
  <w:endnote w:type="continuationNotice" w:id="1">
    <w:p w14:paraId="231085C2" w14:textId="77777777" w:rsidR="00BD6896" w:rsidRDefault="00BD68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3EDA1" w14:textId="77777777" w:rsidR="00BD6896" w:rsidRDefault="00BD6896" w:rsidP="001A3B3D">
      <w:r>
        <w:separator/>
      </w:r>
    </w:p>
  </w:footnote>
  <w:footnote w:type="continuationSeparator" w:id="0">
    <w:p w14:paraId="30033BB8" w14:textId="77777777" w:rsidR="00BD6896" w:rsidRDefault="00BD6896" w:rsidP="001A3B3D">
      <w:r>
        <w:continuationSeparator/>
      </w:r>
    </w:p>
  </w:footnote>
  <w:footnote w:type="continuationNotice" w:id="1">
    <w:p w14:paraId="11AC091F" w14:textId="77777777" w:rsidR="00BD6896" w:rsidRDefault="00BD68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D6896"/>
    <w:rsid w:val="00BE7D3C"/>
    <w:rsid w:val="00BF48CD"/>
    <w:rsid w:val="00BF5FF6"/>
    <w:rsid w:val="00C0207F"/>
    <w:rsid w:val="00C12C0B"/>
    <w:rsid w:val="00C16117"/>
    <w:rsid w:val="00C21AA7"/>
    <w:rsid w:val="00C3075A"/>
    <w:rsid w:val="00C43332"/>
    <w:rsid w:val="00C4720E"/>
    <w:rsid w:val="00C52FC8"/>
    <w:rsid w:val="00C65813"/>
    <w:rsid w:val="00C70167"/>
    <w:rsid w:val="00C919A4"/>
    <w:rsid w:val="00C9502D"/>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E755E14-E080-48DC-806B-159511E7C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2</Pages>
  <Words>1515</Words>
  <Characters>8641</Characters>
  <Application>Microsoft Office Word</Application>
  <DocSecurity>0</DocSecurity>
  <Lines>72</Lines>
  <Paragraphs>20</Paragraphs>
  <ScaleCrop>false</ScaleCrop>
  <HeadingPairs>
    <vt:vector size="6" baseType="variant">
      <vt:variant>
        <vt:lpstr>Title</vt:lpstr>
      </vt:variant>
      <vt:variant>
        <vt:i4>1</vt:i4>
      </vt:variant>
      <vt:variant>
        <vt:lpstr>Headings</vt:lpstr>
      </vt:variant>
      <vt:variant>
        <vt:i4>2</vt:i4>
      </vt:variant>
      <vt:variant>
        <vt:lpstr>Titel</vt:lpstr>
      </vt:variant>
      <vt:variant>
        <vt:i4>1</vt:i4>
      </vt:variant>
    </vt:vector>
  </HeadingPairs>
  <TitlesOfParts>
    <vt:vector size="4" baseType="lpstr">
      <vt:lpstr>Paper Title (use style: paper title)</vt:lpstr>
      <vt:lpstr>Introduction</vt:lpstr>
      <vt:lpstr>Literature Review</vt:lpstr>
      <vt:lpstr>Paper Title (use style: paper title)</vt:lpstr>
    </vt:vector>
  </TitlesOfParts>
  <Company>IEEE</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16</cp:revision>
  <cp:lastPrinted>2023-04-15T11:41:00Z</cp:lastPrinted>
  <dcterms:created xsi:type="dcterms:W3CDTF">2024-03-07T02:08:00Z</dcterms:created>
  <dcterms:modified xsi:type="dcterms:W3CDTF">2024-03-1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